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80D9BD" w14:textId="615B0C4D" w:rsidR="00AC029C" w:rsidRDefault="00AC029C" w:rsidP="007C681A">
      <w:pPr>
        <w:pStyle w:val="Heading1"/>
      </w:pPr>
      <w:r w:rsidRPr="00AC029C">
        <w:t>Requirement Gathering</w:t>
      </w:r>
    </w:p>
    <w:p w14:paraId="1070F80C" w14:textId="77777777" w:rsidR="007C681A" w:rsidRPr="007C681A" w:rsidRDefault="007C681A" w:rsidP="007C681A"/>
    <w:p w14:paraId="352E0BB1" w14:textId="77777777" w:rsidR="00AC029C" w:rsidRPr="00AC029C" w:rsidRDefault="00AC029C" w:rsidP="007C681A">
      <w:pPr>
        <w:pStyle w:val="Heading2"/>
      </w:pPr>
      <w:r w:rsidRPr="00AC029C">
        <w:t>1. Business Problem</w:t>
      </w:r>
    </w:p>
    <w:p w14:paraId="42834B95" w14:textId="77777777" w:rsidR="00AC029C" w:rsidRPr="00AC029C" w:rsidRDefault="00AC029C" w:rsidP="00AC029C">
      <w:r w:rsidRPr="00AC029C">
        <w:t xml:space="preserve">Currently, the process of extracting device compliance data from Microsoft Intune is </w:t>
      </w:r>
      <w:r w:rsidRPr="00AC029C">
        <w:rPr>
          <w:b/>
          <w:bCs/>
        </w:rPr>
        <w:t>manual, repetitive, and inefficient</w:t>
      </w:r>
      <w:r w:rsidRPr="00AC029C">
        <w:t>, relying on IT staff to log in, navigate the portal, and export reports manually. This slows down triage efforts, limits visibility of non-compliant devices, and introduces risk through inconsistent reporting intervals.</w:t>
      </w:r>
    </w:p>
    <w:p w14:paraId="41F77B81" w14:textId="77777777" w:rsidR="00AC029C" w:rsidRPr="00AC029C" w:rsidRDefault="00AC029C" w:rsidP="007C681A">
      <w:pPr>
        <w:pStyle w:val="Heading2"/>
      </w:pPr>
      <w:r w:rsidRPr="00AC029C">
        <w:t>2. Objective</w:t>
      </w:r>
    </w:p>
    <w:p w14:paraId="4E49DEAD" w14:textId="77777777" w:rsidR="00AC029C" w:rsidRPr="00AC029C" w:rsidRDefault="00AC029C" w:rsidP="00AC029C">
      <w:r w:rsidRPr="00AC029C">
        <w:t>To design and build a Python-based tool that automates the retrieval, storage, and reporting of compliance data for Windows and iOS devices managed by Microsoft Intune, providing consistent and timely insights for IT operations.</w:t>
      </w:r>
    </w:p>
    <w:p w14:paraId="02F07263" w14:textId="77777777" w:rsidR="00AC029C" w:rsidRPr="00AC029C" w:rsidRDefault="00AC029C" w:rsidP="007C681A">
      <w:pPr>
        <w:pStyle w:val="Heading2"/>
      </w:pPr>
      <w:r w:rsidRPr="00AC029C">
        <w:t>3. Stakeholder Engagement</w:t>
      </w:r>
    </w:p>
    <w:p w14:paraId="5D60E3C7" w14:textId="77777777" w:rsidR="00AC029C" w:rsidRPr="00AC029C" w:rsidRDefault="00AC029C" w:rsidP="00AC029C">
      <w:r w:rsidRPr="00AC029C">
        <w:t>To shape the requirements and ensure the project delivers value:</w:t>
      </w:r>
    </w:p>
    <w:p w14:paraId="690F42C0" w14:textId="69D7C8EF" w:rsidR="00AC029C" w:rsidRPr="00AC029C" w:rsidRDefault="00AC029C" w:rsidP="00AC029C">
      <w:pPr>
        <w:numPr>
          <w:ilvl w:val="0"/>
          <w:numId w:val="27"/>
        </w:numPr>
      </w:pPr>
      <w:r w:rsidRPr="00AC029C">
        <w:t xml:space="preserve">I consulted with </w:t>
      </w:r>
      <w:r w:rsidR="00B5599E">
        <w:t xml:space="preserve">our Head of Digital &amp; Transformation and IT Support Manager </w:t>
      </w:r>
      <w:r w:rsidRPr="00AC029C">
        <w:t>regarding reporting needs and process gaps.</w:t>
      </w:r>
    </w:p>
    <w:p w14:paraId="0980C174" w14:textId="77777777" w:rsidR="00AC029C" w:rsidRPr="00AC029C" w:rsidRDefault="00AC029C" w:rsidP="00AC029C">
      <w:pPr>
        <w:numPr>
          <w:ilvl w:val="0"/>
          <w:numId w:val="27"/>
        </w:numPr>
      </w:pPr>
      <w:r w:rsidRPr="00AC029C">
        <w:t>I discussed report structure and compliance categories with members of the IT team.</w:t>
      </w:r>
    </w:p>
    <w:p w14:paraId="2B8A42BA" w14:textId="77777777" w:rsidR="00AC029C" w:rsidRPr="00AC029C" w:rsidRDefault="00AC029C" w:rsidP="00AC029C">
      <w:pPr>
        <w:numPr>
          <w:ilvl w:val="0"/>
          <w:numId w:val="27"/>
        </w:numPr>
      </w:pPr>
      <w:r w:rsidRPr="00AC029C">
        <w:t>The project scope and plan were reviewed and approved by my Digital Learning Consultant (DLC), Rachel Cunningham.</w:t>
      </w:r>
    </w:p>
    <w:p w14:paraId="722EAD43" w14:textId="77777777" w:rsidR="00AC029C" w:rsidRDefault="00AC029C" w:rsidP="007C681A">
      <w:pPr>
        <w:pStyle w:val="Heading2"/>
      </w:pPr>
      <w:r w:rsidRPr="00AC029C">
        <w:t>4. Functional Requirements</w:t>
      </w:r>
    </w:p>
    <w:p w14:paraId="40D1D3EF" w14:textId="77777777" w:rsidR="007C681A" w:rsidRPr="007C681A" w:rsidRDefault="007C681A" w:rsidP="007C681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2"/>
        <w:gridCol w:w="6664"/>
      </w:tblGrid>
      <w:tr w:rsidR="00AC029C" w:rsidRPr="00AC029C" w14:paraId="4A5A1406" w14:textId="77777777" w:rsidTr="007C681A">
        <w:tc>
          <w:tcPr>
            <w:tcW w:w="0" w:type="auto"/>
            <w:hideMark/>
          </w:tcPr>
          <w:p w14:paraId="03B9DF6D" w14:textId="77777777" w:rsidR="00AC029C" w:rsidRPr="00AC029C" w:rsidRDefault="00AC029C" w:rsidP="00AC029C">
            <w:pPr>
              <w:spacing w:after="160" w:line="259" w:lineRule="auto"/>
              <w:rPr>
                <w:b/>
                <w:bCs/>
              </w:rPr>
            </w:pPr>
            <w:r w:rsidRPr="00AC029C">
              <w:rPr>
                <w:b/>
                <w:bCs/>
              </w:rPr>
              <w:t>Requirement</w:t>
            </w:r>
          </w:p>
        </w:tc>
        <w:tc>
          <w:tcPr>
            <w:tcW w:w="0" w:type="auto"/>
            <w:hideMark/>
          </w:tcPr>
          <w:p w14:paraId="0CBD0449" w14:textId="77777777" w:rsidR="00AC029C" w:rsidRPr="00AC029C" w:rsidRDefault="00AC029C" w:rsidP="00AC029C">
            <w:pPr>
              <w:spacing w:after="160" w:line="259" w:lineRule="auto"/>
              <w:rPr>
                <w:b/>
                <w:bCs/>
              </w:rPr>
            </w:pPr>
            <w:r w:rsidRPr="00AC029C">
              <w:rPr>
                <w:b/>
                <w:bCs/>
              </w:rPr>
              <w:t>Description</w:t>
            </w:r>
          </w:p>
        </w:tc>
      </w:tr>
      <w:tr w:rsidR="00AC029C" w:rsidRPr="00AC029C" w14:paraId="390F50D6" w14:textId="77777777" w:rsidTr="007C681A">
        <w:tc>
          <w:tcPr>
            <w:tcW w:w="0" w:type="auto"/>
            <w:hideMark/>
          </w:tcPr>
          <w:p w14:paraId="7CBF0A29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Retrieve Compliance Data</w:t>
            </w:r>
          </w:p>
        </w:tc>
        <w:tc>
          <w:tcPr>
            <w:tcW w:w="0" w:type="auto"/>
            <w:hideMark/>
          </w:tcPr>
          <w:p w14:paraId="47F5BAE2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Use Microsoft Graph API to fetch device compliance data (platform, status, last check-in)</w:t>
            </w:r>
          </w:p>
        </w:tc>
      </w:tr>
      <w:tr w:rsidR="00AC029C" w:rsidRPr="00AC029C" w14:paraId="524DC7F6" w14:textId="77777777" w:rsidTr="007C681A">
        <w:tc>
          <w:tcPr>
            <w:tcW w:w="0" w:type="auto"/>
            <w:hideMark/>
          </w:tcPr>
          <w:p w14:paraId="1B9CE854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Store Data</w:t>
            </w:r>
          </w:p>
        </w:tc>
        <w:tc>
          <w:tcPr>
            <w:tcW w:w="0" w:type="auto"/>
            <w:hideMark/>
          </w:tcPr>
          <w:p w14:paraId="6D899609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Insert structured records into a SQL database for long-term reference</w:t>
            </w:r>
          </w:p>
        </w:tc>
      </w:tr>
      <w:tr w:rsidR="00AC029C" w:rsidRPr="00AC029C" w14:paraId="5C0F1EFD" w14:textId="77777777" w:rsidTr="007C681A">
        <w:tc>
          <w:tcPr>
            <w:tcW w:w="0" w:type="auto"/>
            <w:hideMark/>
          </w:tcPr>
          <w:p w14:paraId="0CFD0967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Generate Reports</w:t>
            </w:r>
          </w:p>
        </w:tc>
        <w:tc>
          <w:tcPr>
            <w:tcW w:w="0" w:type="auto"/>
            <w:hideMark/>
          </w:tcPr>
          <w:p w14:paraId="625E7082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Provide summaries such as number of compliant vs non-compliant devices, platform breakdown</w:t>
            </w:r>
          </w:p>
        </w:tc>
      </w:tr>
      <w:tr w:rsidR="00AC029C" w:rsidRPr="00AC029C" w14:paraId="4C950317" w14:textId="77777777" w:rsidTr="007C681A">
        <w:tc>
          <w:tcPr>
            <w:tcW w:w="0" w:type="auto"/>
            <w:hideMark/>
          </w:tcPr>
          <w:p w14:paraId="4B24C21A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Automate</w:t>
            </w:r>
          </w:p>
        </w:tc>
        <w:tc>
          <w:tcPr>
            <w:tcW w:w="0" w:type="auto"/>
            <w:hideMark/>
          </w:tcPr>
          <w:p w14:paraId="5C373264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(Optional) Schedule periodic execution to keep data up to date</w:t>
            </w:r>
          </w:p>
        </w:tc>
      </w:tr>
      <w:tr w:rsidR="00AC029C" w:rsidRPr="00AC029C" w14:paraId="65490C59" w14:textId="77777777" w:rsidTr="007C681A">
        <w:tc>
          <w:tcPr>
            <w:tcW w:w="0" w:type="auto"/>
            <w:hideMark/>
          </w:tcPr>
          <w:p w14:paraId="0BA45E41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Alerting</w:t>
            </w:r>
          </w:p>
        </w:tc>
        <w:tc>
          <w:tcPr>
            <w:tcW w:w="0" w:type="auto"/>
            <w:hideMark/>
          </w:tcPr>
          <w:p w14:paraId="3BC08F5F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(Stretch goal) Email notifications if non-compliance thresholds are exceeded</w:t>
            </w:r>
          </w:p>
        </w:tc>
      </w:tr>
    </w:tbl>
    <w:p w14:paraId="3101C0BD" w14:textId="2B4BDA71" w:rsidR="0030057C" w:rsidRDefault="0030057C" w:rsidP="007C681A">
      <w:pPr>
        <w:pStyle w:val="Heading2"/>
      </w:pPr>
    </w:p>
    <w:p w14:paraId="05420DBA" w14:textId="77777777" w:rsidR="0030057C" w:rsidRPr="0030057C" w:rsidRDefault="0030057C" w:rsidP="0030057C"/>
    <w:p w14:paraId="109E06C4" w14:textId="77777777" w:rsidR="00630162" w:rsidRDefault="00630162" w:rsidP="007C681A">
      <w:pPr>
        <w:pStyle w:val="Heading2"/>
      </w:pPr>
    </w:p>
    <w:p w14:paraId="3E6B8E32" w14:textId="063093AD" w:rsidR="00AC029C" w:rsidRDefault="00AC029C" w:rsidP="007C681A">
      <w:pPr>
        <w:pStyle w:val="Heading2"/>
      </w:pPr>
      <w:r w:rsidRPr="00AC029C">
        <w:t>5. Technical Requirements</w:t>
      </w:r>
    </w:p>
    <w:p w14:paraId="34F3C09A" w14:textId="77777777" w:rsidR="00630162" w:rsidRPr="00630162" w:rsidRDefault="00630162" w:rsidP="006301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6"/>
        <w:gridCol w:w="5714"/>
      </w:tblGrid>
      <w:tr w:rsidR="00AC029C" w:rsidRPr="00AC029C" w14:paraId="0519CDF0" w14:textId="77777777" w:rsidTr="007C681A">
        <w:tc>
          <w:tcPr>
            <w:tcW w:w="0" w:type="auto"/>
            <w:hideMark/>
          </w:tcPr>
          <w:p w14:paraId="3F3AE22A" w14:textId="77777777" w:rsidR="00AC029C" w:rsidRPr="00AC029C" w:rsidRDefault="00AC029C" w:rsidP="00AC029C">
            <w:pPr>
              <w:spacing w:after="160" w:line="259" w:lineRule="auto"/>
              <w:rPr>
                <w:b/>
                <w:bCs/>
              </w:rPr>
            </w:pPr>
            <w:r w:rsidRPr="00AC029C">
              <w:rPr>
                <w:b/>
                <w:bCs/>
              </w:rPr>
              <w:t>Area</w:t>
            </w:r>
          </w:p>
        </w:tc>
        <w:tc>
          <w:tcPr>
            <w:tcW w:w="0" w:type="auto"/>
            <w:hideMark/>
          </w:tcPr>
          <w:p w14:paraId="51034278" w14:textId="77777777" w:rsidR="00AC029C" w:rsidRPr="00AC029C" w:rsidRDefault="00AC029C" w:rsidP="00AC029C">
            <w:pPr>
              <w:spacing w:after="160" w:line="259" w:lineRule="auto"/>
              <w:rPr>
                <w:b/>
                <w:bCs/>
              </w:rPr>
            </w:pPr>
            <w:r w:rsidRPr="00AC029C">
              <w:rPr>
                <w:b/>
                <w:bCs/>
              </w:rPr>
              <w:t>Technology / Decision</w:t>
            </w:r>
          </w:p>
        </w:tc>
      </w:tr>
      <w:tr w:rsidR="00AC029C" w:rsidRPr="00AC029C" w14:paraId="0443BCB7" w14:textId="77777777" w:rsidTr="007C681A">
        <w:tc>
          <w:tcPr>
            <w:tcW w:w="0" w:type="auto"/>
            <w:hideMark/>
          </w:tcPr>
          <w:p w14:paraId="49FE2995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Language</w:t>
            </w:r>
          </w:p>
        </w:tc>
        <w:tc>
          <w:tcPr>
            <w:tcW w:w="0" w:type="auto"/>
            <w:hideMark/>
          </w:tcPr>
          <w:p w14:paraId="368E1837" w14:textId="37EC5038" w:rsidR="00AC029C" w:rsidRPr="00AC029C" w:rsidRDefault="00AC029C" w:rsidP="00AC029C">
            <w:pPr>
              <w:spacing w:after="160" w:line="259" w:lineRule="auto"/>
            </w:pPr>
            <w:r w:rsidRPr="00AC029C">
              <w:t>Python 3</w:t>
            </w:r>
          </w:p>
        </w:tc>
      </w:tr>
      <w:tr w:rsidR="00AC029C" w:rsidRPr="00AC029C" w14:paraId="3EEE76FF" w14:textId="77777777" w:rsidTr="007C681A">
        <w:tc>
          <w:tcPr>
            <w:tcW w:w="0" w:type="auto"/>
            <w:hideMark/>
          </w:tcPr>
          <w:p w14:paraId="35AB7DF1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API Access</w:t>
            </w:r>
          </w:p>
        </w:tc>
        <w:tc>
          <w:tcPr>
            <w:tcW w:w="0" w:type="auto"/>
            <w:hideMark/>
          </w:tcPr>
          <w:p w14:paraId="0F0B48A4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Microsoft Graph API with OAuth 2.0</w:t>
            </w:r>
          </w:p>
        </w:tc>
      </w:tr>
      <w:tr w:rsidR="00AC029C" w:rsidRPr="00AC029C" w14:paraId="65BB8C5D" w14:textId="77777777" w:rsidTr="007C681A">
        <w:tc>
          <w:tcPr>
            <w:tcW w:w="0" w:type="auto"/>
            <w:hideMark/>
          </w:tcPr>
          <w:p w14:paraId="5D57F00C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Data Storage</w:t>
            </w:r>
          </w:p>
        </w:tc>
        <w:tc>
          <w:tcPr>
            <w:tcW w:w="0" w:type="auto"/>
            <w:hideMark/>
          </w:tcPr>
          <w:p w14:paraId="11A0ED48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SQLite (lightweight, file-based SQL database)</w:t>
            </w:r>
          </w:p>
        </w:tc>
      </w:tr>
      <w:tr w:rsidR="00AC029C" w:rsidRPr="00AC029C" w14:paraId="5C34D0FC" w14:textId="77777777" w:rsidTr="007C681A">
        <w:tc>
          <w:tcPr>
            <w:tcW w:w="0" w:type="auto"/>
            <w:hideMark/>
          </w:tcPr>
          <w:p w14:paraId="6704C83D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Data Processing</w:t>
            </w:r>
          </w:p>
        </w:tc>
        <w:tc>
          <w:tcPr>
            <w:tcW w:w="0" w:type="auto"/>
            <w:hideMark/>
          </w:tcPr>
          <w:p w14:paraId="3D82C10C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pandas for transformation and aggregation</w:t>
            </w:r>
          </w:p>
        </w:tc>
      </w:tr>
      <w:tr w:rsidR="00AC029C" w:rsidRPr="00AC029C" w14:paraId="019788FC" w14:textId="77777777" w:rsidTr="007C681A">
        <w:tc>
          <w:tcPr>
            <w:tcW w:w="0" w:type="auto"/>
            <w:hideMark/>
          </w:tcPr>
          <w:p w14:paraId="71423567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Visual Reporting</w:t>
            </w:r>
          </w:p>
        </w:tc>
        <w:tc>
          <w:tcPr>
            <w:tcW w:w="0" w:type="auto"/>
            <w:hideMark/>
          </w:tcPr>
          <w:p w14:paraId="140792CD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matplotlib or seaborn for charts (if time allows)</w:t>
            </w:r>
          </w:p>
        </w:tc>
      </w:tr>
      <w:tr w:rsidR="00AC029C" w:rsidRPr="00AC029C" w14:paraId="1349005A" w14:textId="77777777" w:rsidTr="007C681A">
        <w:tc>
          <w:tcPr>
            <w:tcW w:w="0" w:type="auto"/>
            <w:hideMark/>
          </w:tcPr>
          <w:p w14:paraId="2D6EDC1A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Security</w:t>
            </w:r>
          </w:p>
        </w:tc>
        <w:tc>
          <w:tcPr>
            <w:tcW w:w="0" w:type="auto"/>
            <w:hideMark/>
          </w:tcPr>
          <w:p w14:paraId="10FE9FE6" w14:textId="77777777" w:rsidR="00AC029C" w:rsidRPr="00AC029C" w:rsidRDefault="00AC029C" w:rsidP="00AC029C">
            <w:pPr>
              <w:spacing w:after="160" w:line="259" w:lineRule="auto"/>
            </w:pPr>
            <w:r w:rsidRPr="00AC029C">
              <w:t>Use .env file to store sensitive API credentials securely</w:t>
            </w:r>
          </w:p>
        </w:tc>
      </w:tr>
    </w:tbl>
    <w:p w14:paraId="729F4AF5" w14:textId="1BFE265B" w:rsidR="00AC029C" w:rsidRPr="00AC029C" w:rsidRDefault="00E26FFA" w:rsidP="007C681A">
      <w:pPr>
        <w:pStyle w:val="Heading2"/>
      </w:pPr>
      <w:r>
        <w:br/>
      </w:r>
      <w:r w:rsidR="00AC029C" w:rsidRPr="00AC029C">
        <w:t>6. Constraints and Assumptions</w:t>
      </w:r>
    </w:p>
    <w:p w14:paraId="640B7B6C" w14:textId="77777777" w:rsidR="00AC029C" w:rsidRPr="00AC029C" w:rsidRDefault="00AC029C" w:rsidP="00AC029C">
      <w:pPr>
        <w:numPr>
          <w:ilvl w:val="0"/>
          <w:numId w:val="28"/>
        </w:numPr>
      </w:pPr>
      <w:r w:rsidRPr="00AC029C">
        <w:t>API access is assumed to be pre-authorised for device compliance endpoints.</w:t>
      </w:r>
    </w:p>
    <w:p w14:paraId="278ABB5F" w14:textId="77777777" w:rsidR="00AC029C" w:rsidRPr="00AC029C" w:rsidRDefault="00AC029C" w:rsidP="00AC029C">
      <w:pPr>
        <w:numPr>
          <w:ilvl w:val="0"/>
          <w:numId w:val="28"/>
        </w:numPr>
      </w:pPr>
      <w:r w:rsidRPr="00AC029C">
        <w:t>The script will run in a local or controlled internal environment with access to the Graph API.</w:t>
      </w:r>
    </w:p>
    <w:p w14:paraId="1042FCE3" w14:textId="77777777" w:rsidR="00AC029C" w:rsidRPr="00AC029C" w:rsidRDefault="00AC029C" w:rsidP="00AC029C">
      <w:pPr>
        <w:numPr>
          <w:ilvl w:val="0"/>
          <w:numId w:val="28"/>
        </w:numPr>
      </w:pPr>
      <w:r w:rsidRPr="00AC029C">
        <w:t>Delivery time is capped at ~30 hours across 4 weeks, with 7.5 hours per week.</w:t>
      </w:r>
    </w:p>
    <w:p w14:paraId="39A01B11" w14:textId="6061D0F8" w:rsidR="009E5141" w:rsidRPr="00AC029C" w:rsidRDefault="00DB5F4A" w:rsidP="00AC029C">
      <w:r w:rsidRPr="00DB5F4A">
        <w:t>With a clear understanding of the current challenges, requirements, and limitations, I was ready to begin the Analysis and Design planning phase.</w:t>
      </w:r>
    </w:p>
    <w:sectPr w:rsidR="009E5141" w:rsidRPr="00AC029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22B53B" w14:textId="77777777" w:rsidR="00AE73F5" w:rsidRDefault="00AE73F5" w:rsidP="00AE73F5">
      <w:pPr>
        <w:spacing w:after="0" w:line="240" w:lineRule="auto"/>
      </w:pPr>
      <w:r>
        <w:separator/>
      </w:r>
    </w:p>
  </w:endnote>
  <w:endnote w:type="continuationSeparator" w:id="0">
    <w:p w14:paraId="0666CAD1" w14:textId="77777777" w:rsidR="00AE73F5" w:rsidRDefault="00AE73F5" w:rsidP="00AE73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ra Pro">
    <w:panose1 w:val="000005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DD0FF" w14:textId="06BC38F2" w:rsidR="0039688E" w:rsidRPr="003B273A" w:rsidRDefault="0039688E">
    <w:pPr>
      <w:pStyle w:val="Footer"/>
      <w:pBdr>
        <w:top w:val="single" w:sz="4" w:space="1" w:color="D9D9D9" w:themeColor="background1" w:themeShade="D9"/>
      </w:pBdr>
      <w:rPr>
        <w:b/>
        <w:bCs/>
        <w:color w:val="1E3E89"/>
      </w:rPr>
    </w:pPr>
    <w:r w:rsidRPr="003B273A">
      <w:rPr>
        <w:color w:val="1E3E89"/>
        <w:spacing w:val="60"/>
      </w:rPr>
      <w:t>Page</w:t>
    </w:r>
    <w:r w:rsidRPr="003B273A">
      <w:rPr>
        <w:b/>
        <w:bCs/>
        <w:color w:val="1E3E89"/>
      </w:rPr>
      <w:t>|</w:t>
    </w:r>
    <w:r w:rsidRPr="003B273A">
      <w:rPr>
        <w:color w:val="1E3E89"/>
      </w:rPr>
      <w:t xml:space="preserve"> </w:t>
    </w:r>
    <w:r w:rsidRPr="003B273A">
      <w:rPr>
        <w:color w:val="1E3E89"/>
      </w:rPr>
      <w:fldChar w:fldCharType="begin"/>
    </w:r>
    <w:r w:rsidRPr="003B273A">
      <w:rPr>
        <w:color w:val="1E3E89"/>
      </w:rPr>
      <w:instrText xml:space="preserve"> PAGE   \* MERGEFORMAT </w:instrText>
    </w:r>
    <w:r w:rsidRPr="003B273A">
      <w:rPr>
        <w:color w:val="1E3E89"/>
      </w:rPr>
      <w:fldChar w:fldCharType="separate"/>
    </w:r>
    <w:r w:rsidRPr="003B273A">
      <w:rPr>
        <w:color w:val="1E3E89"/>
      </w:rPr>
      <w:t>1</w:t>
    </w:r>
    <w:r w:rsidRPr="003B273A">
      <w:rPr>
        <w:b/>
        <w:bCs/>
        <w:noProof/>
        <w:color w:val="1E3E89"/>
      </w:rPr>
      <w:fldChar w:fldCharType="end"/>
    </w:r>
  </w:p>
  <w:p w14:paraId="568C1631" w14:textId="77777777" w:rsidR="0039688E" w:rsidRDefault="003968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19BFC" w14:textId="77777777" w:rsidR="00AE73F5" w:rsidRDefault="00AE73F5" w:rsidP="00AE73F5">
      <w:pPr>
        <w:spacing w:after="0" w:line="240" w:lineRule="auto"/>
      </w:pPr>
      <w:r>
        <w:separator/>
      </w:r>
    </w:p>
  </w:footnote>
  <w:footnote w:type="continuationSeparator" w:id="0">
    <w:p w14:paraId="13383D9C" w14:textId="77777777" w:rsidR="00AE73F5" w:rsidRDefault="00AE73F5" w:rsidP="00AE73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85479544"/>
      <w:docPartObj>
        <w:docPartGallery w:val="Page Numbers (Top of Page)"/>
        <w:docPartUnique/>
      </w:docPartObj>
    </w:sdtPr>
    <w:sdtEndPr>
      <w:rPr>
        <w:noProof/>
      </w:rPr>
    </w:sdtEndPr>
    <w:sdtContent>
      <w:sdt>
        <w:sdtPr>
          <w:id w:val="-1778247092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14:paraId="0A271CAE" w14:textId="686BB8A4" w:rsidR="0039688E" w:rsidRPr="0039688E" w:rsidRDefault="008A3551">
            <w:pPr>
              <w:pStyle w:val="Header"/>
            </w:pPr>
            <w:r w:rsidRPr="003B273A">
              <w:rPr>
                <w:noProof/>
                <w:color w:val="1E3E89"/>
                <w:lang w:val="en-US"/>
              </w:rPr>
              <w:drawing>
                <wp:anchor distT="0" distB="0" distL="114300" distR="114300" simplePos="0" relativeHeight="251660288" behindDoc="1" locked="0" layoutInCell="1" allowOverlap="1" wp14:anchorId="693FFB0B" wp14:editId="39474443">
                  <wp:simplePos x="0" y="0"/>
                  <wp:positionH relativeFrom="margin">
                    <wp:posOffset>4324350</wp:posOffset>
                  </wp:positionH>
                  <wp:positionV relativeFrom="paragraph">
                    <wp:posOffset>-116205</wp:posOffset>
                  </wp:positionV>
                  <wp:extent cx="1348740" cy="457200"/>
                  <wp:effectExtent l="0" t="0" r="0" b="0"/>
                  <wp:wrapTight wrapText="bothSides">
                    <wp:wrapPolygon edited="0">
                      <wp:start x="9763" y="0"/>
                      <wp:lineTo x="7017" y="3600"/>
                      <wp:lineTo x="1831" y="13500"/>
                      <wp:lineTo x="2441" y="20700"/>
                      <wp:lineTo x="19525" y="20700"/>
                      <wp:lineTo x="19525" y="12600"/>
                      <wp:lineTo x="11593" y="0"/>
                      <wp:lineTo x="9763" y="0"/>
                    </wp:wrapPolygon>
                  </wp:wrapTight>
                  <wp:docPr id="1790611297" name="Picture 1" descr="A picture containing graphics, font, screenshot,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13789" name="Picture 1" descr="A picture containing graphics, font, screenshot,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897" b="27045"/>
                          <a:stretch/>
                        </pic:blipFill>
                        <pic:spPr bwMode="auto">
                          <a:xfrm>
                            <a:off x="0" y="0"/>
                            <a:ext cx="134874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9688E" w:rsidRPr="003B273A">
              <w:rPr>
                <w:color w:val="1E3E89"/>
                <w:lang w:val="en-US"/>
              </w:rPr>
              <w:t xml:space="preserve">Luke Bryson </w:t>
            </w:r>
          </w:p>
        </w:sdtContent>
      </w:sdt>
    </w:sdtContent>
  </w:sdt>
  <w:sdt>
    <w:sdtPr>
      <w:id w:val="-15235474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7FC3967" w14:textId="39B2DB32" w:rsidR="00AE73F5" w:rsidRPr="008A3551" w:rsidRDefault="009D06D1" w:rsidP="008A3551">
        <w:pPr>
          <w:pStyle w:val="Header"/>
          <w:rPr>
            <w:noProof/>
          </w:rPr>
        </w:pPr>
        <w:r>
          <w:rPr>
            <w:color w:val="1E3E89"/>
            <w:lang w:val="en-US"/>
          </w:rPr>
          <w:t>Level 4 Software Engineer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97BAB"/>
    <w:multiLevelType w:val="multilevel"/>
    <w:tmpl w:val="25F6A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061104"/>
    <w:multiLevelType w:val="multilevel"/>
    <w:tmpl w:val="DC681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90CC4"/>
    <w:multiLevelType w:val="multilevel"/>
    <w:tmpl w:val="D1425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B448F3"/>
    <w:multiLevelType w:val="hybridMultilevel"/>
    <w:tmpl w:val="BEB83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85956"/>
    <w:multiLevelType w:val="multilevel"/>
    <w:tmpl w:val="E2EE7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2F5299"/>
    <w:multiLevelType w:val="hybridMultilevel"/>
    <w:tmpl w:val="F86CF3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40501"/>
    <w:multiLevelType w:val="hybridMultilevel"/>
    <w:tmpl w:val="51A4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23C52"/>
    <w:multiLevelType w:val="hybridMultilevel"/>
    <w:tmpl w:val="AD46D9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732255"/>
    <w:multiLevelType w:val="multilevel"/>
    <w:tmpl w:val="C1E85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B61CA1"/>
    <w:multiLevelType w:val="hybridMultilevel"/>
    <w:tmpl w:val="E8083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FAB"/>
    <w:multiLevelType w:val="multilevel"/>
    <w:tmpl w:val="26366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E6523E"/>
    <w:multiLevelType w:val="hybridMultilevel"/>
    <w:tmpl w:val="A6B4E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046C8"/>
    <w:multiLevelType w:val="multilevel"/>
    <w:tmpl w:val="6D78F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7F110A"/>
    <w:multiLevelType w:val="multilevel"/>
    <w:tmpl w:val="DE923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93574A"/>
    <w:multiLevelType w:val="multilevel"/>
    <w:tmpl w:val="DCC63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E25563"/>
    <w:multiLevelType w:val="multilevel"/>
    <w:tmpl w:val="E5440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2F2241"/>
    <w:multiLevelType w:val="hybridMultilevel"/>
    <w:tmpl w:val="C3ECC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CC10F6"/>
    <w:multiLevelType w:val="hybridMultilevel"/>
    <w:tmpl w:val="2C1E04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349D3"/>
    <w:multiLevelType w:val="hybridMultilevel"/>
    <w:tmpl w:val="B5ECA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C24D79"/>
    <w:multiLevelType w:val="multilevel"/>
    <w:tmpl w:val="DED0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AE6BCF"/>
    <w:multiLevelType w:val="hybridMultilevel"/>
    <w:tmpl w:val="5A38B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6005B"/>
    <w:multiLevelType w:val="multilevel"/>
    <w:tmpl w:val="C91A8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F32472"/>
    <w:multiLevelType w:val="hybridMultilevel"/>
    <w:tmpl w:val="CAB2C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BD75CD"/>
    <w:multiLevelType w:val="hybridMultilevel"/>
    <w:tmpl w:val="22D4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10F7F"/>
    <w:multiLevelType w:val="multilevel"/>
    <w:tmpl w:val="5B403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F444EFC"/>
    <w:multiLevelType w:val="multilevel"/>
    <w:tmpl w:val="A91AE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D15920"/>
    <w:multiLevelType w:val="multilevel"/>
    <w:tmpl w:val="AE14E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44663F"/>
    <w:multiLevelType w:val="hybridMultilevel"/>
    <w:tmpl w:val="9F389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737E9A"/>
    <w:multiLevelType w:val="hybridMultilevel"/>
    <w:tmpl w:val="7522F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672229">
    <w:abstractNumId w:val="18"/>
  </w:num>
  <w:num w:numId="2" w16cid:durableId="1480071830">
    <w:abstractNumId w:val="17"/>
  </w:num>
  <w:num w:numId="3" w16cid:durableId="306446596">
    <w:abstractNumId w:val="5"/>
  </w:num>
  <w:num w:numId="4" w16cid:durableId="1013267029">
    <w:abstractNumId w:val="3"/>
  </w:num>
  <w:num w:numId="5" w16cid:durableId="525481227">
    <w:abstractNumId w:val="9"/>
  </w:num>
  <w:num w:numId="6" w16cid:durableId="1497450828">
    <w:abstractNumId w:val="19"/>
  </w:num>
  <w:num w:numId="7" w16cid:durableId="126315000">
    <w:abstractNumId w:val="6"/>
  </w:num>
  <w:num w:numId="8" w16cid:durableId="469785823">
    <w:abstractNumId w:val="11"/>
  </w:num>
  <w:num w:numId="9" w16cid:durableId="1591574342">
    <w:abstractNumId w:val="27"/>
  </w:num>
  <w:num w:numId="10" w16cid:durableId="1281185703">
    <w:abstractNumId w:val="20"/>
  </w:num>
  <w:num w:numId="11" w16cid:durableId="1339648819">
    <w:abstractNumId w:val="22"/>
  </w:num>
  <w:num w:numId="12" w16cid:durableId="90124124">
    <w:abstractNumId w:val="13"/>
  </w:num>
  <w:num w:numId="13" w16cid:durableId="1378511612">
    <w:abstractNumId w:val="8"/>
  </w:num>
  <w:num w:numId="14" w16cid:durableId="958998377">
    <w:abstractNumId w:val="2"/>
  </w:num>
  <w:num w:numId="15" w16cid:durableId="978806552">
    <w:abstractNumId w:val="12"/>
  </w:num>
  <w:num w:numId="16" w16cid:durableId="1809782171">
    <w:abstractNumId w:val="15"/>
  </w:num>
  <w:num w:numId="17" w16cid:durableId="1891378691">
    <w:abstractNumId w:val="1"/>
  </w:num>
  <w:num w:numId="18" w16cid:durableId="1360087999">
    <w:abstractNumId w:val="26"/>
  </w:num>
  <w:num w:numId="19" w16cid:durableId="1257715751">
    <w:abstractNumId w:val="10"/>
  </w:num>
  <w:num w:numId="20" w16cid:durableId="342826406">
    <w:abstractNumId w:val="25"/>
  </w:num>
  <w:num w:numId="21" w16cid:durableId="1611932014">
    <w:abstractNumId w:val="4"/>
  </w:num>
  <w:num w:numId="22" w16cid:durableId="769281958">
    <w:abstractNumId w:val="23"/>
  </w:num>
  <w:num w:numId="23" w16cid:durableId="1996643630">
    <w:abstractNumId w:val="28"/>
  </w:num>
  <w:num w:numId="24" w16cid:durableId="484324623">
    <w:abstractNumId w:val="16"/>
  </w:num>
  <w:num w:numId="25" w16cid:durableId="2021158176">
    <w:abstractNumId w:val="7"/>
  </w:num>
  <w:num w:numId="26" w16cid:durableId="1011449453">
    <w:abstractNumId w:val="14"/>
  </w:num>
  <w:num w:numId="27" w16cid:durableId="1043753387">
    <w:abstractNumId w:val="21"/>
  </w:num>
  <w:num w:numId="28" w16cid:durableId="713507453">
    <w:abstractNumId w:val="0"/>
  </w:num>
  <w:num w:numId="29" w16cid:durableId="59887805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gACY0sLC0sDQ0MTcyUdpeDU4uLM/DyQAuNaAH+pUNIsAAAA"/>
  </w:docVars>
  <w:rsids>
    <w:rsidRoot w:val="00AE73F5"/>
    <w:rsid w:val="00006884"/>
    <w:rsid w:val="00014F9E"/>
    <w:rsid w:val="00015D54"/>
    <w:rsid w:val="00025CEB"/>
    <w:rsid w:val="000270E4"/>
    <w:rsid w:val="0003797E"/>
    <w:rsid w:val="00042836"/>
    <w:rsid w:val="00060467"/>
    <w:rsid w:val="00061241"/>
    <w:rsid w:val="00061467"/>
    <w:rsid w:val="000624B8"/>
    <w:rsid w:val="00062EF5"/>
    <w:rsid w:val="000678BA"/>
    <w:rsid w:val="0007231E"/>
    <w:rsid w:val="00074220"/>
    <w:rsid w:val="00074463"/>
    <w:rsid w:val="00084C56"/>
    <w:rsid w:val="00096EE8"/>
    <w:rsid w:val="000A087C"/>
    <w:rsid w:val="000A3476"/>
    <w:rsid w:val="000A7C36"/>
    <w:rsid w:val="000B1906"/>
    <w:rsid w:val="000C04ED"/>
    <w:rsid w:val="000D1EDC"/>
    <w:rsid w:val="000D3B04"/>
    <w:rsid w:val="000E235D"/>
    <w:rsid w:val="000E567A"/>
    <w:rsid w:val="000E729E"/>
    <w:rsid w:val="000F1724"/>
    <w:rsid w:val="000F1D8E"/>
    <w:rsid w:val="000F28AC"/>
    <w:rsid w:val="000F77E9"/>
    <w:rsid w:val="00100E16"/>
    <w:rsid w:val="001034F3"/>
    <w:rsid w:val="00110C1A"/>
    <w:rsid w:val="00110E80"/>
    <w:rsid w:val="001136EB"/>
    <w:rsid w:val="00115F92"/>
    <w:rsid w:val="001206A3"/>
    <w:rsid w:val="00125DDD"/>
    <w:rsid w:val="00127D9D"/>
    <w:rsid w:val="001355B7"/>
    <w:rsid w:val="00135E4C"/>
    <w:rsid w:val="00140699"/>
    <w:rsid w:val="00142197"/>
    <w:rsid w:val="00151284"/>
    <w:rsid w:val="0015550A"/>
    <w:rsid w:val="001609FB"/>
    <w:rsid w:val="00160DCC"/>
    <w:rsid w:val="0016363D"/>
    <w:rsid w:val="0016705C"/>
    <w:rsid w:val="00170CDB"/>
    <w:rsid w:val="00174B90"/>
    <w:rsid w:val="00185DFA"/>
    <w:rsid w:val="00186037"/>
    <w:rsid w:val="0018685B"/>
    <w:rsid w:val="00186B1E"/>
    <w:rsid w:val="0019005B"/>
    <w:rsid w:val="00191905"/>
    <w:rsid w:val="00191BC3"/>
    <w:rsid w:val="001930FC"/>
    <w:rsid w:val="001A0F1D"/>
    <w:rsid w:val="001A1BE5"/>
    <w:rsid w:val="001A4E02"/>
    <w:rsid w:val="001B054A"/>
    <w:rsid w:val="001D21C9"/>
    <w:rsid w:val="001E28E4"/>
    <w:rsid w:val="001E6336"/>
    <w:rsid w:val="001F446C"/>
    <w:rsid w:val="00203B97"/>
    <w:rsid w:val="00207403"/>
    <w:rsid w:val="00214688"/>
    <w:rsid w:val="00214AD3"/>
    <w:rsid w:val="002254E4"/>
    <w:rsid w:val="002418A4"/>
    <w:rsid w:val="0024259E"/>
    <w:rsid w:val="0024320F"/>
    <w:rsid w:val="0024527C"/>
    <w:rsid w:val="002501F6"/>
    <w:rsid w:val="00255578"/>
    <w:rsid w:val="00255F5F"/>
    <w:rsid w:val="002632E2"/>
    <w:rsid w:val="002643AB"/>
    <w:rsid w:val="0027345F"/>
    <w:rsid w:val="00285504"/>
    <w:rsid w:val="0029659C"/>
    <w:rsid w:val="002A4EB3"/>
    <w:rsid w:val="002C3398"/>
    <w:rsid w:val="002C37C3"/>
    <w:rsid w:val="002C4A61"/>
    <w:rsid w:val="002D1949"/>
    <w:rsid w:val="002E7EDA"/>
    <w:rsid w:val="002F201D"/>
    <w:rsid w:val="002F321A"/>
    <w:rsid w:val="002F56A1"/>
    <w:rsid w:val="00300306"/>
    <w:rsid w:val="0030057C"/>
    <w:rsid w:val="003021D1"/>
    <w:rsid w:val="00302EFF"/>
    <w:rsid w:val="00302F94"/>
    <w:rsid w:val="00310266"/>
    <w:rsid w:val="003225C0"/>
    <w:rsid w:val="003264DA"/>
    <w:rsid w:val="0033080C"/>
    <w:rsid w:val="003427C7"/>
    <w:rsid w:val="00355E66"/>
    <w:rsid w:val="0035625D"/>
    <w:rsid w:val="00360D66"/>
    <w:rsid w:val="00362F82"/>
    <w:rsid w:val="00373644"/>
    <w:rsid w:val="003758FF"/>
    <w:rsid w:val="00376D13"/>
    <w:rsid w:val="00387779"/>
    <w:rsid w:val="0039688E"/>
    <w:rsid w:val="003A3084"/>
    <w:rsid w:val="003B0067"/>
    <w:rsid w:val="003B15EC"/>
    <w:rsid w:val="003B273A"/>
    <w:rsid w:val="003B4933"/>
    <w:rsid w:val="003B5D5D"/>
    <w:rsid w:val="003C14F9"/>
    <w:rsid w:val="003D44B2"/>
    <w:rsid w:val="003E50AD"/>
    <w:rsid w:val="003E5717"/>
    <w:rsid w:val="003F269E"/>
    <w:rsid w:val="003F5908"/>
    <w:rsid w:val="003F73A3"/>
    <w:rsid w:val="0040326B"/>
    <w:rsid w:val="00414564"/>
    <w:rsid w:val="0041515A"/>
    <w:rsid w:val="0042564A"/>
    <w:rsid w:val="00427A80"/>
    <w:rsid w:val="00430A3F"/>
    <w:rsid w:val="0044634B"/>
    <w:rsid w:val="004471E5"/>
    <w:rsid w:val="00447752"/>
    <w:rsid w:val="004522A1"/>
    <w:rsid w:val="0045684F"/>
    <w:rsid w:val="0046188B"/>
    <w:rsid w:val="00462857"/>
    <w:rsid w:val="00462B91"/>
    <w:rsid w:val="00466EB6"/>
    <w:rsid w:val="004671E2"/>
    <w:rsid w:val="00467225"/>
    <w:rsid w:val="00467F15"/>
    <w:rsid w:val="00471DE9"/>
    <w:rsid w:val="00483110"/>
    <w:rsid w:val="00483A24"/>
    <w:rsid w:val="00486B6C"/>
    <w:rsid w:val="0049092E"/>
    <w:rsid w:val="004A162D"/>
    <w:rsid w:val="004A1724"/>
    <w:rsid w:val="004A2081"/>
    <w:rsid w:val="004A7274"/>
    <w:rsid w:val="004B0E10"/>
    <w:rsid w:val="004B79FA"/>
    <w:rsid w:val="004C23B0"/>
    <w:rsid w:val="004C308D"/>
    <w:rsid w:val="004C4FC8"/>
    <w:rsid w:val="004C5B7D"/>
    <w:rsid w:val="004C7D07"/>
    <w:rsid w:val="004D2A32"/>
    <w:rsid w:val="004E11CD"/>
    <w:rsid w:val="004E2D9D"/>
    <w:rsid w:val="004F1450"/>
    <w:rsid w:val="004F2508"/>
    <w:rsid w:val="004F6DDE"/>
    <w:rsid w:val="00503388"/>
    <w:rsid w:val="00504952"/>
    <w:rsid w:val="00504965"/>
    <w:rsid w:val="00511207"/>
    <w:rsid w:val="00511305"/>
    <w:rsid w:val="00516D26"/>
    <w:rsid w:val="005249A9"/>
    <w:rsid w:val="00526252"/>
    <w:rsid w:val="00531215"/>
    <w:rsid w:val="00532DA4"/>
    <w:rsid w:val="0053396F"/>
    <w:rsid w:val="00541066"/>
    <w:rsid w:val="00541D9F"/>
    <w:rsid w:val="00545160"/>
    <w:rsid w:val="00560947"/>
    <w:rsid w:val="00562860"/>
    <w:rsid w:val="00562D13"/>
    <w:rsid w:val="005826CA"/>
    <w:rsid w:val="00587626"/>
    <w:rsid w:val="00590405"/>
    <w:rsid w:val="00591073"/>
    <w:rsid w:val="00592757"/>
    <w:rsid w:val="005A0155"/>
    <w:rsid w:val="005A06B0"/>
    <w:rsid w:val="005B2DFC"/>
    <w:rsid w:val="005C3867"/>
    <w:rsid w:val="005D1CEF"/>
    <w:rsid w:val="005D4568"/>
    <w:rsid w:val="005E483D"/>
    <w:rsid w:val="005F09BD"/>
    <w:rsid w:val="006008BB"/>
    <w:rsid w:val="006034FE"/>
    <w:rsid w:val="00603BE4"/>
    <w:rsid w:val="006046D1"/>
    <w:rsid w:val="00610E87"/>
    <w:rsid w:val="00613EB1"/>
    <w:rsid w:val="00615EA2"/>
    <w:rsid w:val="0061712F"/>
    <w:rsid w:val="00617632"/>
    <w:rsid w:val="006223D8"/>
    <w:rsid w:val="006254B4"/>
    <w:rsid w:val="006261E1"/>
    <w:rsid w:val="00630162"/>
    <w:rsid w:val="00631EF8"/>
    <w:rsid w:val="00636A77"/>
    <w:rsid w:val="006373FC"/>
    <w:rsid w:val="00641508"/>
    <w:rsid w:val="00641627"/>
    <w:rsid w:val="00644E32"/>
    <w:rsid w:val="00646054"/>
    <w:rsid w:val="00654BCF"/>
    <w:rsid w:val="00656A33"/>
    <w:rsid w:val="00672CD8"/>
    <w:rsid w:val="006733CB"/>
    <w:rsid w:val="006749A0"/>
    <w:rsid w:val="0067512A"/>
    <w:rsid w:val="0068441B"/>
    <w:rsid w:val="00685744"/>
    <w:rsid w:val="006876C5"/>
    <w:rsid w:val="006A4B7A"/>
    <w:rsid w:val="006B1B16"/>
    <w:rsid w:val="006C7D80"/>
    <w:rsid w:val="006D1465"/>
    <w:rsid w:val="006D2F5A"/>
    <w:rsid w:val="006D692B"/>
    <w:rsid w:val="006E7A76"/>
    <w:rsid w:val="00707E21"/>
    <w:rsid w:val="007133F5"/>
    <w:rsid w:val="0071420B"/>
    <w:rsid w:val="00717025"/>
    <w:rsid w:val="0072015E"/>
    <w:rsid w:val="00730459"/>
    <w:rsid w:val="0073114A"/>
    <w:rsid w:val="00731DF1"/>
    <w:rsid w:val="00732B2F"/>
    <w:rsid w:val="00736647"/>
    <w:rsid w:val="00745E24"/>
    <w:rsid w:val="007475BD"/>
    <w:rsid w:val="00750ED7"/>
    <w:rsid w:val="00763113"/>
    <w:rsid w:val="00765CE8"/>
    <w:rsid w:val="00781CE2"/>
    <w:rsid w:val="007862E3"/>
    <w:rsid w:val="0078792C"/>
    <w:rsid w:val="00791BE4"/>
    <w:rsid w:val="007A287C"/>
    <w:rsid w:val="007A4229"/>
    <w:rsid w:val="007A49C0"/>
    <w:rsid w:val="007B475D"/>
    <w:rsid w:val="007C2E86"/>
    <w:rsid w:val="007C4448"/>
    <w:rsid w:val="007C681A"/>
    <w:rsid w:val="007E1AC5"/>
    <w:rsid w:val="007E363A"/>
    <w:rsid w:val="007E62DB"/>
    <w:rsid w:val="007F14F0"/>
    <w:rsid w:val="007F1B65"/>
    <w:rsid w:val="007F34D4"/>
    <w:rsid w:val="007F55C2"/>
    <w:rsid w:val="007F5888"/>
    <w:rsid w:val="00800617"/>
    <w:rsid w:val="008056F0"/>
    <w:rsid w:val="00814FDF"/>
    <w:rsid w:val="008319E4"/>
    <w:rsid w:val="00831F98"/>
    <w:rsid w:val="00833FE6"/>
    <w:rsid w:val="00836998"/>
    <w:rsid w:val="00836A1D"/>
    <w:rsid w:val="00840CFF"/>
    <w:rsid w:val="00841624"/>
    <w:rsid w:val="0084481C"/>
    <w:rsid w:val="00844C81"/>
    <w:rsid w:val="00845BC5"/>
    <w:rsid w:val="00845DF0"/>
    <w:rsid w:val="0084616A"/>
    <w:rsid w:val="008503B4"/>
    <w:rsid w:val="00856CF8"/>
    <w:rsid w:val="00860CB6"/>
    <w:rsid w:val="00860D76"/>
    <w:rsid w:val="00865F42"/>
    <w:rsid w:val="00867B4C"/>
    <w:rsid w:val="008747C1"/>
    <w:rsid w:val="00875FD6"/>
    <w:rsid w:val="00876ADD"/>
    <w:rsid w:val="008A3551"/>
    <w:rsid w:val="008A4530"/>
    <w:rsid w:val="008A6088"/>
    <w:rsid w:val="008C0EAC"/>
    <w:rsid w:val="008C68BF"/>
    <w:rsid w:val="008C7CE2"/>
    <w:rsid w:val="008E0A0E"/>
    <w:rsid w:val="008E6405"/>
    <w:rsid w:val="008F1DEF"/>
    <w:rsid w:val="008F2A61"/>
    <w:rsid w:val="0090376D"/>
    <w:rsid w:val="00907B0B"/>
    <w:rsid w:val="009134B4"/>
    <w:rsid w:val="00914C8F"/>
    <w:rsid w:val="00916096"/>
    <w:rsid w:val="00922AD0"/>
    <w:rsid w:val="00922F2B"/>
    <w:rsid w:val="00934CAB"/>
    <w:rsid w:val="00946E5F"/>
    <w:rsid w:val="0095535E"/>
    <w:rsid w:val="00956189"/>
    <w:rsid w:val="00956A18"/>
    <w:rsid w:val="00974B3E"/>
    <w:rsid w:val="009761A3"/>
    <w:rsid w:val="0098395F"/>
    <w:rsid w:val="00984A78"/>
    <w:rsid w:val="00986463"/>
    <w:rsid w:val="00991654"/>
    <w:rsid w:val="00994455"/>
    <w:rsid w:val="00996372"/>
    <w:rsid w:val="009A5195"/>
    <w:rsid w:val="009B085D"/>
    <w:rsid w:val="009B3FAE"/>
    <w:rsid w:val="009C5B72"/>
    <w:rsid w:val="009C75B5"/>
    <w:rsid w:val="009C7EA6"/>
    <w:rsid w:val="009D06D1"/>
    <w:rsid w:val="009D4B33"/>
    <w:rsid w:val="009D7A99"/>
    <w:rsid w:val="009E18DD"/>
    <w:rsid w:val="009E31D6"/>
    <w:rsid w:val="009E5141"/>
    <w:rsid w:val="009F0D19"/>
    <w:rsid w:val="009F235C"/>
    <w:rsid w:val="009F397E"/>
    <w:rsid w:val="009F7072"/>
    <w:rsid w:val="00A0084A"/>
    <w:rsid w:val="00A02AF6"/>
    <w:rsid w:val="00A03685"/>
    <w:rsid w:val="00A037A2"/>
    <w:rsid w:val="00A053BF"/>
    <w:rsid w:val="00A10A9A"/>
    <w:rsid w:val="00A150E5"/>
    <w:rsid w:val="00A16805"/>
    <w:rsid w:val="00A277C8"/>
    <w:rsid w:val="00A27BE8"/>
    <w:rsid w:val="00A31828"/>
    <w:rsid w:val="00A42412"/>
    <w:rsid w:val="00A45AAB"/>
    <w:rsid w:val="00A511F5"/>
    <w:rsid w:val="00A52F99"/>
    <w:rsid w:val="00A61516"/>
    <w:rsid w:val="00A62199"/>
    <w:rsid w:val="00A62A00"/>
    <w:rsid w:val="00A64DCF"/>
    <w:rsid w:val="00A6522C"/>
    <w:rsid w:val="00A66715"/>
    <w:rsid w:val="00A71D40"/>
    <w:rsid w:val="00A73EB0"/>
    <w:rsid w:val="00A74A33"/>
    <w:rsid w:val="00A753CF"/>
    <w:rsid w:val="00A837BC"/>
    <w:rsid w:val="00A83BA6"/>
    <w:rsid w:val="00A90CF1"/>
    <w:rsid w:val="00A9477F"/>
    <w:rsid w:val="00AA5135"/>
    <w:rsid w:val="00AA5E59"/>
    <w:rsid w:val="00AA6BE1"/>
    <w:rsid w:val="00AC029C"/>
    <w:rsid w:val="00AC0B8A"/>
    <w:rsid w:val="00AC2411"/>
    <w:rsid w:val="00AC46C4"/>
    <w:rsid w:val="00AC4C7B"/>
    <w:rsid w:val="00AC4F5A"/>
    <w:rsid w:val="00AC54F4"/>
    <w:rsid w:val="00AC6CEB"/>
    <w:rsid w:val="00AE18C9"/>
    <w:rsid w:val="00AE73F5"/>
    <w:rsid w:val="00AF30B7"/>
    <w:rsid w:val="00B12C08"/>
    <w:rsid w:val="00B15065"/>
    <w:rsid w:val="00B215E3"/>
    <w:rsid w:val="00B304EE"/>
    <w:rsid w:val="00B351EF"/>
    <w:rsid w:val="00B40A53"/>
    <w:rsid w:val="00B41DEB"/>
    <w:rsid w:val="00B42C33"/>
    <w:rsid w:val="00B44661"/>
    <w:rsid w:val="00B44AB7"/>
    <w:rsid w:val="00B51A41"/>
    <w:rsid w:val="00B52C53"/>
    <w:rsid w:val="00B5599E"/>
    <w:rsid w:val="00B57AEC"/>
    <w:rsid w:val="00B66D13"/>
    <w:rsid w:val="00B67CDE"/>
    <w:rsid w:val="00B70017"/>
    <w:rsid w:val="00B7100C"/>
    <w:rsid w:val="00B73A8A"/>
    <w:rsid w:val="00B820F5"/>
    <w:rsid w:val="00B838AF"/>
    <w:rsid w:val="00B91A1C"/>
    <w:rsid w:val="00B94B8F"/>
    <w:rsid w:val="00BA065F"/>
    <w:rsid w:val="00BA10AF"/>
    <w:rsid w:val="00BA217D"/>
    <w:rsid w:val="00BB697F"/>
    <w:rsid w:val="00BC03AD"/>
    <w:rsid w:val="00BC289D"/>
    <w:rsid w:val="00BC5022"/>
    <w:rsid w:val="00BC51A5"/>
    <w:rsid w:val="00BD4A76"/>
    <w:rsid w:val="00BD6801"/>
    <w:rsid w:val="00BD6FCE"/>
    <w:rsid w:val="00BE1892"/>
    <w:rsid w:val="00BE2809"/>
    <w:rsid w:val="00BE5AC0"/>
    <w:rsid w:val="00BF163C"/>
    <w:rsid w:val="00BF1C37"/>
    <w:rsid w:val="00BF568E"/>
    <w:rsid w:val="00BF57EA"/>
    <w:rsid w:val="00C0662D"/>
    <w:rsid w:val="00C07155"/>
    <w:rsid w:val="00C1070B"/>
    <w:rsid w:val="00C1184B"/>
    <w:rsid w:val="00C13E8A"/>
    <w:rsid w:val="00C15318"/>
    <w:rsid w:val="00C20D83"/>
    <w:rsid w:val="00C23A20"/>
    <w:rsid w:val="00C24EBB"/>
    <w:rsid w:val="00C24F8E"/>
    <w:rsid w:val="00C35A70"/>
    <w:rsid w:val="00C41FE1"/>
    <w:rsid w:val="00C42793"/>
    <w:rsid w:val="00C43000"/>
    <w:rsid w:val="00C43641"/>
    <w:rsid w:val="00C506E3"/>
    <w:rsid w:val="00C518EB"/>
    <w:rsid w:val="00C51CC9"/>
    <w:rsid w:val="00C60A71"/>
    <w:rsid w:val="00C6439F"/>
    <w:rsid w:val="00C724FE"/>
    <w:rsid w:val="00C82C4E"/>
    <w:rsid w:val="00C86B92"/>
    <w:rsid w:val="00C92126"/>
    <w:rsid w:val="00C922F0"/>
    <w:rsid w:val="00C94A66"/>
    <w:rsid w:val="00CA1C72"/>
    <w:rsid w:val="00CA2A1B"/>
    <w:rsid w:val="00CA5896"/>
    <w:rsid w:val="00CA6099"/>
    <w:rsid w:val="00CA79C8"/>
    <w:rsid w:val="00CB4182"/>
    <w:rsid w:val="00CC086F"/>
    <w:rsid w:val="00CC789A"/>
    <w:rsid w:val="00CD100D"/>
    <w:rsid w:val="00CF08C3"/>
    <w:rsid w:val="00CF7BD5"/>
    <w:rsid w:val="00D03018"/>
    <w:rsid w:val="00D106F9"/>
    <w:rsid w:val="00D15804"/>
    <w:rsid w:val="00D23652"/>
    <w:rsid w:val="00D23EC1"/>
    <w:rsid w:val="00D26EFF"/>
    <w:rsid w:val="00D44D2B"/>
    <w:rsid w:val="00D45F55"/>
    <w:rsid w:val="00D50226"/>
    <w:rsid w:val="00D548E0"/>
    <w:rsid w:val="00D57E29"/>
    <w:rsid w:val="00D60151"/>
    <w:rsid w:val="00D64E2A"/>
    <w:rsid w:val="00D700BE"/>
    <w:rsid w:val="00D75655"/>
    <w:rsid w:val="00D77C2D"/>
    <w:rsid w:val="00D817D8"/>
    <w:rsid w:val="00D93782"/>
    <w:rsid w:val="00D94182"/>
    <w:rsid w:val="00D97F65"/>
    <w:rsid w:val="00DA47FC"/>
    <w:rsid w:val="00DB0D6A"/>
    <w:rsid w:val="00DB5F4A"/>
    <w:rsid w:val="00DB6F46"/>
    <w:rsid w:val="00DC51A9"/>
    <w:rsid w:val="00DC5386"/>
    <w:rsid w:val="00DC5965"/>
    <w:rsid w:val="00DC59C7"/>
    <w:rsid w:val="00DC6C7C"/>
    <w:rsid w:val="00DC7A9D"/>
    <w:rsid w:val="00DD44E9"/>
    <w:rsid w:val="00DD76D7"/>
    <w:rsid w:val="00DE035A"/>
    <w:rsid w:val="00DE3CE3"/>
    <w:rsid w:val="00DF44D2"/>
    <w:rsid w:val="00DF7769"/>
    <w:rsid w:val="00E00A96"/>
    <w:rsid w:val="00E01D49"/>
    <w:rsid w:val="00E026C0"/>
    <w:rsid w:val="00E05989"/>
    <w:rsid w:val="00E1533C"/>
    <w:rsid w:val="00E1729B"/>
    <w:rsid w:val="00E22FE7"/>
    <w:rsid w:val="00E23BB6"/>
    <w:rsid w:val="00E254D7"/>
    <w:rsid w:val="00E26FFA"/>
    <w:rsid w:val="00E34498"/>
    <w:rsid w:val="00E37DEB"/>
    <w:rsid w:val="00E46631"/>
    <w:rsid w:val="00E513A7"/>
    <w:rsid w:val="00E51436"/>
    <w:rsid w:val="00E51D5D"/>
    <w:rsid w:val="00E52581"/>
    <w:rsid w:val="00E53FCE"/>
    <w:rsid w:val="00E55E14"/>
    <w:rsid w:val="00E61EC1"/>
    <w:rsid w:val="00E62ACA"/>
    <w:rsid w:val="00E678A7"/>
    <w:rsid w:val="00E7262B"/>
    <w:rsid w:val="00E730C1"/>
    <w:rsid w:val="00E73AED"/>
    <w:rsid w:val="00E76E7B"/>
    <w:rsid w:val="00E803C0"/>
    <w:rsid w:val="00E86DD0"/>
    <w:rsid w:val="00E940EB"/>
    <w:rsid w:val="00EA1425"/>
    <w:rsid w:val="00EA2A13"/>
    <w:rsid w:val="00EA6306"/>
    <w:rsid w:val="00EA673E"/>
    <w:rsid w:val="00EB459B"/>
    <w:rsid w:val="00EC0B90"/>
    <w:rsid w:val="00EC1495"/>
    <w:rsid w:val="00ED2D1D"/>
    <w:rsid w:val="00ED5961"/>
    <w:rsid w:val="00EF0097"/>
    <w:rsid w:val="00EF187E"/>
    <w:rsid w:val="00EF5618"/>
    <w:rsid w:val="00F06AE9"/>
    <w:rsid w:val="00F07419"/>
    <w:rsid w:val="00F07752"/>
    <w:rsid w:val="00F11E14"/>
    <w:rsid w:val="00F14AF3"/>
    <w:rsid w:val="00F20A3C"/>
    <w:rsid w:val="00F21E5A"/>
    <w:rsid w:val="00F266CE"/>
    <w:rsid w:val="00F33366"/>
    <w:rsid w:val="00F3388B"/>
    <w:rsid w:val="00F35535"/>
    <w:rsid w:val="00F35635"/>
    <w:rsid w:val="00F37DBE"/>
    <w:rsid w:val="00F4250E"/>
    <w:rsid w:val="00F4562E"/>
    <w:rsid w:val="00F46BDF"/>
    <w:rsid w:val="00F47DA3"/>
    <w:rsid w:val="00F52870"/>
    <w:rsid w:val="00F601CA"/>
    <w:rsid w:val="00F62473"/>
    <w:rsid w:val="00F63926"/>
    <w:rsid w:val="00F679DD"/>
    <w:rsid w:val="00F75462"/>
    <w:rsid w:val="00F758F4"/>
    <w:rsid w:val="00F930F5"/>
    <w:rsid w:val="00F95DF7"/>
    <w:rsid w:val="00FA36D8"/>
    <w:rsid w:val="00FA3827"/>
    <w:rsid w:val="00FA6C5B"/>
    <w:rsid w:val="00FA73D0"/>
    <w:rsid w:val="00FB45A1"/>
    <w:rsid w:val="00FC0102"/>
    <w:rsid w:val="00FC5416"/>
    <w:rsid w:val="00FC64E4"/>
    <w:rsid w:val="00FD2D3E"/>
    <w:rsid w:val="00FD409D"/>
    <w:rsid w:val="00FD7D21"/>
    <w:rsid w:val="00FE3B78"/>
    <w:rsid w:val="00FE63F9"/>
    <w:rsid w:val="00FF58B4"/>
    <w:rsid w:val="00FF640B"/>
    <w:rsid w:val="00FF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F145233"/>
  <w15:chartTrackingRefBased/>
  <w15:docId w15:val="{B6829E7C-22DC-46D7-BDA5-3AFFB4E96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era Pro" w:eastAsiaTheme="minorHAnsi" w:hAnsi="Cera Pro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7A76"/>
    <w:pPr>
      <w:keepNext/>
      <w:keepLines/>
      <w:spacing w:before="240" w:after="0"/>
      <w:outlineLvl w:val="0"/>
    </w:pPr>
    <w:rPr>
      <w:rFonts w:eastAsiaTheme="majorEastAsia" w:cstheme="majorBidi"/>
      <w:b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EF8"/>
    <w:pPr>
      <w:keepNext/>
      <w:keepLines/>
      <w:spacing w:before="40" w:after="0"/>
      <w:outlineLvl w:val="1"/>
    </w:pPr>
    <w:rPr>
      <w:rFonts w:eastAsiaTheme="majorEastAsia" w:cstheme="majorBidi"/>
      <w:color w:val="2F549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6C4"/>
    <w:pPr>
      <w:keepNext/>
      <w:keepLines/>
      <w:spacing w:before="40" w:after="0"/>
      <w:outlineLvl w:val="2"/>
    </w:pPr>
    <w:rPr>
      <w:rFonts w:eastAsiaTheme="majorEastAsia" w:cstheme="majorBidi"/>
      <w:color w:val="2F549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46C4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6A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6722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86B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3F5"/>
  </w:style>
  <w:style w:type="paragraph" w:styleId="Footer">
    <w:name w:val="footer"/>
    <w:basedOn w:val="Normal"/>
    <w:link w:val="FooterChar"/>
    <w:uiPriority w:val="99"/>
    <w:unhideWhenUsed/>
    <w:rsid w:val="00AE73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3F5"/>
  </w:style>
  <w:style w:type="character" w:customStyle="1" w:styleId="Heading1Char">
    <w:name w:val="Heading 1 Char"/>
    <w:basedOn w:val="DefaultParagraphFont"/>
    <w:link w:val="Heading1"/>
    <w:uiPriority w:val="9"/>
    <w:rsid w:val="006E7A76"/>
    <w:rPr>
      <w:rFonts w:eastAsiaTheme="majorEastAsia" w:cstheme="majorBidi"/>
      <w:b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EF8"/>
    <w:rPr>
      <w:rFonts w:eastAsiaTheme="majorEastAsia" w:cstheme="majorBidi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6C4"/>
    <w:rPr>
      <w:rFonts w:eastAsiaTheme="majorEastAsia" w:cstheme="majorBidi"/>
      <w:color w:val="2F5496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753CF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A753C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53C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753CF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AC46C4"/>
    <w:rPr>
      <w:rFonts w:eastAsiaTheme="majorEastAsia" w:cstheme="majorBidi"/>
      <w:i/>
      <w:iCs/>
      <w:color w:val="2F5496"/>
    </w:rPr>
  </w:style>
  <w:style w:type="paragraph" w:styleId="ListParagraph">
    <w:name w:val="List Paragraph"/>
    <w:basedOn w:val="Normal"/>
    <w:uiPriority w:val="34"/>
    <w:qFormat/>
    <w:rsid w:val="00F14AF3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A79C8"/>
    <w:pPr>
      <w:tabs>
        <w:tab w:val="right" w:leader="dot" w:pos="9016"/>
      </w:tabs>
      <w:spacing w:after="100"/>
      <w:ind w:left="440"/>
    </w:pPr>
    <w:rPr>
      <w:noProof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670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705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518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C44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44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44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44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4448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956A1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6722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186B1E"/>
    <w:rPr>
      <w:rFonts w:asciiTheme="majorHAnsi" w:eastAsiaTheme="majorEastAsia" w:hAnsiTheme="majorHAnsi" w:cstheme="majorBidi"/>
      <w:i/>
      <w:iCs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3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1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62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90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1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6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4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3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2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6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9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11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1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2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3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8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E717C8-989B-4B02-9BE1-845247699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Bryson</dc:creator>
  <cp:keywords/>
  <dc:description/>
  <cp:lastModifiedBy>Luke Bryson</cp:lastModifiedBy>
  <cp:revision>260</cp:revision>
  <dcterms:created xsi:type="dcterms:W3CDTF">2024-10-29T16:17:00Z</dcterms:created>
  <dcterms:modified xsi:type="dcterms:W3CDTF">2025-03-27T12:00:00Z</dcterms:modified>
</cp:coreProperties>
</file>